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9123F5" w14:textId="77777777" w:rsidR="003E0D7D" w:rsidRDefault="003E0D7D">
      <w:pPr>
        <w:jc w:val="center"/>
        <w:rPr>
          <w:rFonts w:ascii="冬青黑体简体中文 W3" w:eastAsia="冬青黑体简体中文 W3" w:hAnsi="冬青黑体简体中文 W3"/>
          <w:sz w:val="36"/>
        </w:rPr>
      </w:pPr>
    </w:p>
    <w:p w14:paraId="3B1D6AC3" w14:textId="77777777" w:rsidR="003E0D7D" w:rsidRDefault="00E537E6">
      <w:pPr>
        <w:jc w:val="center"/>
        <w:rPr>
          <w:rFonts w:ascii="冬青黑体简体中文 W3" w:eastAsia="冬青黑体简体中文 W3" w:hAnsi="冬青黑体简体中文 W3"/>
          <w:sz w:val="36"/>
        </w:rPr>
      </w:pPr>
      <w:r>
        <w:rPr>
          <w:rFonts w:ascii="冬青黑体简体中文 W3" w:eastAsia="冬青黑体简体中文 W3" w:hAnsi="冬青黑体简体中文 W3" w:hint="eastAsia"/>
          <w:noProof/>
          <w:sz w:val="24"/>
          <w:u w:val="single"/>
          <w:lang w:val="es-MX" w:eastAsia="es-MX"/>
        </w:rPr>
        <w:drawing>
          <wp:anchor distT="0" distB="0" distL="114300" distR="114300" simplePos="0" relativeHeight="251658240" behindDoc="0" locked="0" layoutInCell="1" allowOverlap="1" wp14:anchorId="10D3400A" wp14:editId="134C846C">
            <wp:simplePos x="0" y="0"/>
            <wp:positionH relativeFrom="column">
              <wp:posOffset>-643255</wp:posOffset>
            </wp:positionH>
            <wp:positionV relativeFrom="paragraph">
              <wp:posOffset>-752475</wp:posOffset>
            </wp:positionV>
            <wp:extent cx="1388745" cy="752475"/>
            <wp:effectExtent l="0" t="0" r="254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8533" cy="7525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冬青黑体简体中文 W3" w:eastAsia="冬青黑体简体中文 W3" w:hAnsi="冬青黑体简体中文 W3" w:hint="eastAsia"/>
          <w:sz w:val="36"/>
        </w:rPr>
        <w:t>CCN联盟奖学金申请表</w:t>
      </w:r>
    </w:p>
    <w:p w14:paraId="72957EDF" w14:textId="3562F1C5" w:rsidR="003E0D7D" w:rsidRDefault="00E537E6">
      <w:pPr>
        <w:jc w:val="center"/>
        <w:rPr>
          <w:rFonts w:ascii="冬青黑体简体中文 W3" w:eastAsia="冬青黑体简体中文 W3" w:hAnsi="冬青黑体简体中文 W3"/>
          <w:sz w:val="24"/>
          <w:u w:val="single"/>
        </w:rPr>
      </w:pPr>
      <w:r>
        <w:rPr>
          <w:rFonts w:ascii="冬青黑体简体中文 W3" w:eastAsia="冬青黑体简体中文 W3" w:hAnsi="冬青黑体简体中文 W3" w:hint="eastAsia"/>
          <w:sz w:val="24"/>
          <w:u w:val="single"/>
        </w:rPr>
        <w:t>Application for CCN Scholarship</w:t>
      </w:r>
    </w:p>
    <w:p w14:paraId="2FE1DED8" w14:textId="072EDADD" w:rsidR="00E24A9A" w:rsidRDefault="00E24A9A">
      <w:pPr>
        <w:jc w:val="center"/>
        <w:rPr>
          <w:rFonts w:ascii="冬青黑体简体中文 W3" w:eastAsia="冬青黑体简体中文 W3" w:hAnsi="冬青黑体简体中文 W3"/>
          <w:sz w:val="24"/>
          <w:u w:val="single"/>
        </w:rPr>
      </w:pPr>
    </w:p>
    <w:p w14:paraId="2B8F1452" w14:textId="0B6DA7DA" w:rsidR="00E24A9A" w:rsidRPr="00E24A9A" w:rsidRDefault="00281385" w:rsidP="00E24A9A">
      <w:pPr>
        <w:jc w:val="left"/>
        <w:rPr>
          <w:rFonts w:ascii="冬青黑体简体中文 W3" w:eastAsia="冬青黑体简体中文 W3" w:hAnsi="冬青黑体简体中文 W3"/>
          <w:sz w:val="24"/>
        </w:rPr>
      </w:pPr>
      <w:proofErr w:type="spellStart"/>
      <w:r>
        <w:rPr>
          <w:rFonts w:ascii="冬青黑体简体中文 W3" w:eastAsia="冬青黑体简体中文 W3" w:hAnsi="冬青黑体简体中文 W3"/>
          <w:sz w:val="24"/>
        </w:rPr>
        <w:t>Nombre</w:t>
      </w:r>
      <w:proofErr w:type="spellEnd"/>
      <w:r>
        <w:rPr>
          <w:rFonts w:ascii="冬青黑体简体中文 W3" w:eastAsia="冬青黑体简体中文 W3" w:hAnsi="冬青黑体简体中文 W3"/>
          <w:sz w:val="24"/>
        </w:rPr>
        <w:t xml:space="preserve"> del </w:t>
      </w:r>
      <w:proofErr w:type="spellStart"/>
      <w:r>
        <w:rPr>
          <w:rFonts w:ascii="冬青黑体简体中文 W3" w:eastAsia="冬青黑体简体中文 W3" w:hAnsi="冬青黑体简体中文 W3"/>
          <w:sz w:val="24"/>
        </w:rPr>
        <w:t>programa</w:t>
      </w:r>
      <w:proofErr w:type="spellEnd"/>
      <w:r w:rsidR="00E24A9A" w:rsidRPr="00E24A9A">
        <w:rPr>
          <w:rFonts w:ascii="冬青黑体简体中文 W3" w:eastAsia="冬青黑体简体中文 W3" w:hAnsi="冬青黑体简体中文 W3"/>
          <w:sz w:val="24"/>
        </w:rPr>
        <w:t>:</w:t>
      </w:r>
      <w:r w:rsidR="00E24A9A">
        <w:rPr>
          <w:rFonts w:ascii="冬青黑体简体中文 W3" w:eastAsia="冬青黑体简体中文 W3" w:hAnsi="冬青黑体简体中文 W3"/>
          <w:sz w:val="24"/>
        </w:rPr>
        <w:t xml:space="preserve">  </w:t>
      </w:r>
    </w:p>
    <w:p w14:paraId="1DBE8CBE" w14:textId="403A77A7" w:rsidR="00E24A9A" w:rsidRPr="00E24A9A" w:rsidRDefault="00281385" w:rsidP="00E24A9A">
      <w:pPr>
        <w:jc w:val="left"/>
        <w:rPr>
          <w:rFonts w:ascii="冬青黑体简体中文 W3" w:eastAsia="冬青黑体简体中文 W3" w:hAnsi="冬青黑体简体中文 W3"/>
          <w:sz w:val="24"/>
        </w:rPr>
      </w:pPr>
      <w:r>
        <w:rPr>
          <w:rFonts w:ascii="冬青黑体简体中文 W3" w:eastAsia="冬青黑体简体中文 W3" w:hAnsi="冬青黑体简体中文 W3"/>
          <w:sz w:val="24"/>
        </w:rPr>
        <w:t xml:space="preserve">Estado de la </w:t>
      </w:r>
      <w:proofErr w:type="spellStart"/>
      <w:r>
        <w:rPr>
          <w:rFonts w:ascii="冬青黑体简体中文 W3" w:eastAsia="冬青黑体简体中文 W3" w:hAnsi="冬青黑体简体中文 W3"/>
          <w:sz w:val="24"/>
        </w:rPr>
        <w:t>R</w:t>
      </w:r>
      <w:bookmarkStart w:id="0" w:name="_GoBack"/>
      <w:bookmarkEnd w:id="0"/>
      <w:r w:rsidR="00E24A9A" w:rsidRPr="00E24A9A">
        <w:rPr>
          <w:rFonts w:ascii="冬青黑体简体中文 W3" w:eastAsia="冬青黑体简体中文 W3" w:hAnsi="冬青黑体简体中文 W3"/>
          <w:sz w:val="24"/>
        </w:rPr>
        <w:t>epública</w:t>
      </w:r>
      <w:proofErr w:type="spellEnd"/>
      <w:r w:rsidR="00E24A9A" w:rsidRPr="00E24A9A">
        <w:rPr>
          <w:rFonts w:ascii="冬青黑体简体中文 W3" w:eastAsia="冬青黑体简体中文 W3" w:hAnsi="冬青黑体简体中文 W3"/>
          <w:sz w:val="24"/>
        </w:rPr>
        <w:t>:</w:t>
      </w:r>
    </w:p>
    <w:p w14:paraId="1A7A1713" w14:textId="736D9481" w:rsidR="00E24A9A" w:rsidRDefault="00E24A9A" w:rsidP="00E24A9A">
      <w:pPr>
        <w:rPr>
          <w:rFonts w:ascii="冬青黑体简体中文 W3" w:eastAsia="冬青黑体简体中文 W3" w:hAnsi="冬青黑体简体中文 W3"/>
          <w:sz w:val="24"/>
          <w:u w:val="single"/>
        </w:rPr>
      </w:pPr>
    </w:p>
    <w:p w14:paraId="4DE6FDCB" w14:textId="77777777" w:rsidR="00E24A9A" w:rsidRDefault="00E24A9A" w:rsidP="00E24A9A">
      <w:pPr>
        <w:rPr>
          <w:rFonts w:ascii="冬青黑体简体中文 W3" w:eastAsia="冬青黑体简体中文 W3" w:hAnsi="冬青黑体简体中文 W3"/>
          <w:sz w:val="24"/>
          <w:u w:val="single"/>
        </w:rPr>
      </w:pPr>
    </w:p>
    <w:tbl>
      <w:tblPr>
        <w:tblStyle w:val="Tablaconcuadrcula"/>
        <w:tblW w:w="8522" w:type="dxa"/>
        <w:tblLayout w:type="fixed"/>
        <w:tblLook w:val="04A0" w:firstRow="1" w:lastRow="0" w:firstColumn="1" w:lastColumn="0" w:noHBand="0" w:noVBand="1"/>
      </w:tblPr>
      <w:tblGrid>
        <w:gridCol w:w="1291"/>
        <w:gridCol w:w="1541"/>
        <w:gridCol w:w="1861"/>
        <w:gridCol w:w="269"/>
        <w:gridCol w:w="707"/>
        <w:gridCol w:w="798"/>
        <w:gridCol w:w="2055"/>
      </w:tblGrid>
      <w:tr w:rsidR="003E0D7D" w14:paraId="76364BA2" w14:textId="77777777">
        <w:tc>
          <w:tcPr>
            <w:tcW w:w="2832" w:type="dxa"/>
            <w:gridSpan w:val="2"/>
          </w:tcPr>
          <w:p w14:paraId="35D26162" w14:textId="77777777" w:rsidR="003E0D7D" w:rsidRDefault="00E537E6">
            <w:pPr>
              <w:spacing w:line="0" w:lineRule="atLeast"/>
              <w:jc w:val="left"/>
              <w:rPr>
                <w:rFonts w:ascii="冬青黑体简体中文 W3" w:eastAsia="冬青黑体简体中文 W3" w:hAnsi="冬青黑体简体中文 W3"/>
                <w:sz w:val="22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申请人姓名Candidate Name</w:t>
            </w:r>
          </w:p>
          <w:p w14:paraId="62EEC7F0" w14:textId="17601D2B" w:rsidR="008006E7" w:rsidRDefault="008006E7">
            <w:pPr>
              <w:spacing w:line="0" w:lineRule="atLeast"/>
              <w:jc w:val="left"/>
              <w:rPr>
                <w:rFonts w:ascii="冬青黑体简体中文 W3" w:eastAsia="冬青黑体简体中文 W3" w:hAnsi="冬青黑体简体中文 W3"/>
                <w:sz w:val="22"/>
              </w:rPr>
            </w:pPr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(</w:t>
            </w:r>
            <w:proofErr w:type="spellStart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Nombre</w:t>
            </w:r>
            <w:proofErr w:type="spellEnd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)</w:t>
            </w:r>
          </w:p>
        </w:tc>
        <w:tc>
          <w:tcPr>
            <w:tcW w:w="1861" w:type="dxa"/>
          </w:tcPr>
          <w:p w14:paraId="7D792C22" w14:textId="77777777" w:rsidR="003E0D7D" w:rsidRDefault="003E0D7D">
            <w:pPr>
              <w:rPr>
                <w:rFonts w:ascii="冬青黑体简体中文 W3" w:eastAsia="冬青黑体简体中文 W3" w:hAnsi="冬青黑体简体中文 W3"/>
              </w:rPr>
            </w:pPr>
          </w:p>
        </w:tc>
        <w:tc>
          <w:tcPr>
            <w:tcW w:w="1774" w:type="dxa"/>
            <w:gridSpan w:val="3"/>
          </w:tcPr>
          <w:p w14:paraId="2C9F0E69" w14:textId="77777777" w:rsidR="003E0D7D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 xml:space="preserve">性别 </w:t>
            </w:r>
          </w:p>
          <w:p w14:paraId="3B40484E" w14:textId="77777777" w:rsidR="003E0D7D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Gender</w:t>
            </w:r>
          </w:p>
          <w:p w14:paraId="6CF8A7EF" w14:textId="2654B26F" w:rsidR="008006E7" w:rsidRDefault="008006E7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(</w:t>
            </w:r>
            <w:proofErr w:type="spellStart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Género</w:t>
            </w:r>
            <w:proofErr w:type="spellEnd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)</w:t>
            </w:r>
          </w:p>
        </w:tc>
        <w:tc>
          <w:tcPr>
            <w:tcW w:w="2055" w:type="dxa"/>
          </w:tcPr>
          <w:p w14:paraId="1A4F7B34" w14:textId="77777777" w:rsidR="003E0D7D" w:rsidRDefault="003E0D7D">
            <w:pPr>
              <w:rPr>
                <w:rFonts w:ascii="冬青黑体简体中文 W3" w:eastAsia="冬青黑体简体中文 W3" w:hAnsi="冬青黑体简体中文 W3"/>
              </w:rPr>
            </w:pPr>
          </w:p>
        </w:tc>
      </w:tr>
      <w:tr w:rsidR="003E0D7D" w14:paraId="75349C9F" w14:textId="77777777">
        <w:tc>
          <w:tcPr>
            <w:tcW w:w="2832" w:type="dxa"/>
            <w:gridSpan w:val="2"/>
          </w:tcPr>
          <w:p w14:paraId="1C008C93" w14:textId="77777777" w:rsidR="003E0D7D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邮箱</w:t>
            </w:r>
          </w:p>
          <w:p w14:paraId="41B67AF7" w14:textId="77777777" w:rsidR="003E0D7D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Email Address</w:t>
            </w:r>
          </w:p>
          <w:p w14:paraId="5C1DADA8" w14:textId="0078BE8F" w:rsidR="008006E7" w:rsidRDefault="008006E7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(</w:t>
            </w:r>
            <w:proofErr w:type="spellStart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Correo</w:t>
            </w:r>
            <w:proofErr w:type="spellEnd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 xml:space="preserve"> </w:t>
            </w:r>
            <w:proofErr w:type="spellStart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electrónico</w:t>
            </w:r>
            <w:proofErr w:type="spellEnd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)</w:t>
            </w:r>
          </w:p>
        </w:tc>
        <w:tc>
          <w:tcPr>
            <w:tcW w:w="1861" w:type="dxa"/>
          </w:tcPr>
          <w:p w14:paraId="799BE018" w14:textId="77777777" w:rsidR="003E0D7D" w:rsidRDefault="003E0D7D">
            <w:pPr>
              <w:rPr>
                <w:rFonts w:ascii="冬青黑体简体中文 W3" w:eastAsia="冬青黑体简体中文 W3" w:hAnsi="冬青黑体简体中文 W3"/>
              </w:rPr>
            </w:pPr>
          </w:p>
        </w:tc>
        <w:tc>
          <w:tcPr>
            <w:tcW w:w="1774" w:type="dxa"/>
            <w:gridSpan w:val="3"/>
          </w:tcPr>
          <w:p w14:paraId="6BF0DF4B" w14:textId="77777777" w:rsidR="003E0D7D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电话</w:t>
            </w:r>
          </w:p>
          <w:p w14:paraId="4CC14F2B" w14:textId="77777777" w:rsidR="003E0D7D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Telephone</w:t>
            </w:r>
          </w:p>
          <w:p w14:paraId="12B333B7" w14:textId="46A8446E" w:rsidR="008006E7" w:rsidRDefault="008006E7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(</w:t>
            </w:r>
            <w:proofErr w:type="spellStart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Teléfono</w:t>
            </w:r>
            <w:proofErr w:type="spellEnd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)</w:t>
            </w:r>
          </w:p>
        </w:tc>
        <w:tc>
          <w:tcPr>
            <w:tcW w:w="2055" w:type="dxa"/>
          </w:tcPr>
          <w:p w14:paraId="7FD3A382" w14:textId="77777777" w:rsidR="003E0D7D" w:rsidRDefault="003E0D7D">
            <w:pPr>
              <w:rPr>
                <w:rFonts w:ascii="冬青黑体简体中文 W3" w:eastAsia="冬青黑体简体中文 W3" w:hAnsi="冬青黑体简体中文 W3"/>
              </w:rPr>
            </w:pPr>
          </w:p>
        </w:tc>
      </w:tr>
      <w:tr w:rsidR="003E0D7D" w14:paraId="3E58B5E3" w14:textId="77777777">
        <w:trPr>
          <w:trHeight w:val="738"/>
        </w:trPr>
        <w:tc>
          <w:tcPr>
            <w:tcW w:w="2832" w:type="dxa"/>
            <w:gridSpan w:val="2"/>
            <w:vAlign w:val="center"/>
          </w:tcPr>
          <w:p w14:paraId="7E697D43" w14:textId="77777777" w:rsidR="003E0D7D" w:rsidRPr="00281385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  <w:lang w:val="es-MX"/>
              </w:rPr>
            </w:pPr>
            <w:r w:rsidRPr="00281385">
              <w:rPr>
                <w:rFonts w:ascii="冬青黑体简体中文 W3" w:eastAsia="冬青黑体简体中文 W3" w:hAnsi="冬青黑体简体中文 W3" w:hint="eastAsia"/>
                <w:sz w:val="22"/>
                <w:lang w:val="es-MX"/>
              </w:rPr>
              <w:t>HSK</w:t>
            </w: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水平</w:t>
            </w:r>
          </w:p>
          <w:p w14:paraId="3FCE4EA1" w14:textId="77777777" w:rsidR="003E0D7D" w:rsidRPr="00281385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  <w:lang w:val="es-MX"/>
              </w:rPr>
            </w:pPr>
            <w:r w:rsidRPr="00281385">
              <w:rPr>
                <w:rFonts w:ascii="冬青黑体简体中文 W3" w:eastAsia="冬青黑体简体中文 W3" w:hAnsi="冬青黑体简体中文 W3" w:hint="eastAsia"/>
                <w:sz w:val="22"/>
                <w:lang w:val="es-MX"/>
              </w:rPr>
              <w:t xml:space="preserve">HSK </w:t>
            </w:r>
            <w:proofErr w:type="spellStart"/>
            <w:r w:rsidRPr="00281385">
              <w:rPr>
                <w:rFonts w:ascii="冬青黑体简体中文 W3" w:eastAsia="冬青黑体简体中文 W3" w:hAnsi="冬青黑体简体中文 W3" w:hint="eastAsia"/>
                <w:sz w:val="22"/>
                <w:lang w:val="es-MX"/>
              </w:rPr>
              <w:t>Level</w:t>
            </w:r>
            <w:proofErr w:type="spellEnd"/>
          </w:p>
          <w:p w14:paraId="2FF77D22" w14:textId="396E3550" w:rsidR="008006E7" w:rsidRPr="00281385" w:rsidRDefault="008006E7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  <w:lang w:val="es-MX"/>
              </w:rPr>
            </w:pPr>
            <w:r w:rsidRPr="00281385">
              <w:rPr>
                <w:rFonts w:ascii="冬青黑体简体中文 W3" w:eastAsia="冬青黑体简体中文 W3" w:hAnsi="冬青黑体简体中文 W3"/>
                <w:color w:val="7030A0"/>
                <w:sz w:val="22"/>
                <w:lang w:val="es-MX"/>
              </w:rPr>
              <w:t>(Nivel de HSK)</w:t>
            </w:r>
          </w:p>
        </w:tc>
        <w:tc>
          <w:tcPr>
            <w:tcW w:w="5690" w:type="dxa"/>
            <w:gridSpan w:val="5"/>
            <w:vAlign w:val="center"/>
          </w:tcPr>
          <w:p w14:paraId="44885CB0" w14:textId="77777777" w:rsidR="003E0D7D" w:rsidRDefault="00E537E6">
            <w:pPr>
              <w:rPr>
                <w:rFonts w:ascii="冬青黑体简体中文 W3" w:eastAsia="冬青黑体简体中文 W3" w:hAnsi="冬青黑体简体中文 W3"/>
              </w:rPr>
            </w:pPr>
            <w:r>
              <w:rPr>
                <w:rFonts w:ascii="Tahoma" w:hAnsi="Tahoma" w:cs="Tahoma"/>
              </w:rPr>
              <w:t xml:space="preserve"> </w:t>
            </w:r>
            <w:r>
              <w:t xml:space="preserve">none </w:t>
            </w:r>
            <w:r>
              <w:rPr>
                <w:rFonts w:ascii="Tahoma" w:hAnsi="Tahoma" w:cs="Tahoma"/>
              </w:rPr>
              <w:t xml:space="preserve"> </w:t>
            </w:r>
            <w:r>
              <w:t xml:space="preserve">1 </w:t>
            </w:r>
            <w:r>
              <w:rPr>
                <w:rFonts w:ascii="Tahoma" w:hAnsi="Tahoma" w:cs="Tahoma"/>
              </w:rPr>
              <w:t xml:space="preserve"> </w:t>
            </w:r>
            <w:r>
              <w:t xml:space="preserve">2 </w:t>
            </w:r>
            <w:r>
              <w:rPr>
                <w:rFonts w:ascii="Tahoma" w:hAnsi="Tahoma" w:cs="Tahoma"/>
              </w:rPr>
              <w:t xml:space="preserve"> </w:t>
            </w:r>
            <w:r>
              <w:t xml:space="preserve">3 </w:t>
            </w:r>
            <w:r>
              <w:rPr>
                <w:rFonts w:ascii="Tahoma" w:hAnsi="Tahoma" w:cs="Tahoma"/>
              </w:rPr>
              <w:t xml:space="preserve"> </w:t>
            </w:r>
            <w:r>
              <w:t xml:space="preserve">4 </w:t>
            </w:r>
            <w:r>
              <w:rPr>
                <w:rFonts w:ascii="Tahoma" w:hAnsi="Tahoma" w:cs="Tahoma"/>
              </w:rPr>
              <w:t xml:space="preserve"> </w:t>
            </w:r>
            <w:r>
              <w:t xml:space="preserve">5 </w:t>
            </w:r>
            <w:r>
              <w:rPr>
                <w:rFonts w:ascii="Tahoma" w:hAnsi="Tahoma" w:cs="Tahoma"/>
              </w:rPr>
              <w:t xml:space="preserve"> </w:t>
            </w:r>
            <w:r>
              <w:t>6</w:t>
            </w:r>
          </w:p>
        </w:tc>
      </w:tr>
      <w:tr w:rsidR="003E0D7D" w14:paraId="06DB9793" w14:textId="77777777">
        <w:trPr>
          <w:trHeight w:val="706"/>
        </w:trPr>
        <w:tc>
          <w:tcPr>
            <w:tcW w:w="2832" w:type="dxa"/>
            <w:gridSpan w:val="2"/>
          </w:tcPr>
          <w:p w14:paraId="6C469928" w14:textId="77777777" w:rsidR="003E0D7D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就读中学/大学</w:t>
            </w:r>
          </w:p>
          <w:p w14:paraId="1F29928E" w14:textId="77777777" w:rsidR="003E0D7D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>
              <w:rPr>
                <w:rFonts w:ascii="冬青黑体简体中文 W3" w:eastAsia="冬青黑体简体中文 W3" w:hAnsi="冬青黑体简体中文 W3"/>
                <w:sz w:val="22"/>
              </w:rPr>
              <w:t>H</w:t>
            </w: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igh School／University</w:t>
            </w:r>
          </w:p>
          <w:p w14:paraId="6B6E8F9C" w14:textId="54BE3759" w:rsidR="008006E7" w:rsidRDefault="008006E7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(</w:t>
            </w:r>
            <w:proofErr w:type="spellStart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Bachillerato</w:t>
            </w:r>
            <w:proofErr w:type="spellEnd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/Universidad)</w:t>
            </w:r>
          </w:p>
        </w:tc>
        <w:tc>
          <w:tcPr>
            <w:tcW w:w="5690" w:type="dxa"/>
            <w:gridSpan w:val="5"/>
          </w:tcPr>
          <w:p w14:paraId="0B884C16" w14:textId="77777777" w:rsidR="003E0D7D" w:rsidRDefault="003E0D7D">
            <w:pPr>
              <w:rPr>
                <w:rFonts w:ascii="冬青黑体简体中文 W3" w:eastAsia="冬青黑体简体中文 W3" w:hAnsi="冬青黑体简体中文 W3"/>
                <w:sz w:val="22"/>
              </w:rPr>
            </w:pPr>
          </w:p>
        </w:tc>
      </w:tr>
      <w:tr w:rsidR="003E0D7D" w:rsidRPr="00281385" w14:paraId="277FC47B" w14:textId="77777777">
        <w:trPr>
          <w:trHeight w:val="688"/>
        </w:trPr>
        <w:tc>
          <w:tcPr>
            <w:tcW w:w="2832" w:type="dxa"/>
            <w:gridSpan w:val="2"/>
            <w:vAlign w:val="center"/>
          </w:tcPr>
          <w:p w14:paraId="3152A2FE" w14:textId="77777777" w:rsidR="003E0D7D" w:rsidRPr="00281385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  <w:lang w:val="es-MX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在读年级</w:t>
            </w:r>
          </w:p>
          <w:p w14:paraId="5962D4DE" w14:textId="77777777" w:rsidR="003E0D7D" w:rsidRPr="00281385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  <w:lang w:val="es-MX"/>
              </w:rPr>
            </w:pPr>
            <w:r w:rsidRPr="00281385">
              <w:rPr>
                <w:rFonts w:ascii="冬青黑体简体中文 W3" w:eastAsia="冬青黑体简体中文 W3" w:hAnsi="冬青黑体简体中文 W3" w:hint="eastAsia"/>
                <w:sz w:val="22"/>
                <w:lang w:val="es-MX"/>
              </w:rPr>
              <w:t>Grade/</w:t>
            </w:r>
            <w:proofErr w:type="spellStart"/>
            <w:r w:rsidRPr="00281385">
              <w:rPr>
                <w:rFonts w:ascii="冬青黑体简体中文 W3" w:eastAsia="冬青黑体简体中文 W3" w:hAnsi="冬青黑体简体中文 W3" w:hint="eastAsia"/>
                <w:sz w:val="22"/>
                <w:lang w:val="es-MX"/>
              </w:rPr>
              <w:t>year</w:t>
            </w:r>
            <w:proofErr w:type="spellEnd"/>
          </w:p>
          <w:p w14:paraId="4A43B3C7" w14:textId="17C3ED01" w:rsidR="008006E7" w:rsidRPr="00281385" w:rsidRDefault="008006E7">
            <w:pPr>
              <w:spacing w:line="0" w:lineRule="atLeast"/>
              <w:rPr>
                <w:rFonts w:ascii="Calibri" w:eastAsia="冬青黑体简体中文 W3" w:hAnsi="Calibri" w:cs="Calibri"/>
                <w:sz w:val="22"/>
                <w:lang w:val="es-MX"/>
              </w:rPr>
            </w:pPr>
            <w:r w:rsidRPr="00281385">
              <w:rPr>
                <w:rFonts w:ascii="冬青黑体简体中文 W3" w:eastAsia="冬青黑体简体中文 W3" w:hAnsi="冬青黑体简体中文 W3"/>
                <w:color w:val="7030A0"/>
                <w:sz w:val="22"/>
                <w:lang w:val="es-MX"/>
              </w:rPr>
              <w:t>(A</w:t>
            </w:r>
            <w:r w:rsidRPr="00281385">
              <w:rPr>
                <w:rFonts w:ascii="Calibri" w:eastAsia="冬青黑体简体中文 W3" w:hAnsi="Calibri" w:cs="Calibri"/>
                <w:color w:val="7030A0"/>
                <w:sz w:val="22"/>
                <w:lang w:val="es-MX"/>
              </w:rPr>
              <w:t>ño de graduación)</w:t>
            </w:r>
          </w:p>
        </w:tc>
        <w:tc>
          <w:tcPr>
            <w:tcW w:w="5690" w:type="dxa"/>
            <w:gridSpan w:val="5"/>
            <w:vAlign w:val="center"/>
          </w:tcPr>
          <w:p w14:paraId="2254BA67" w14:textId="77777777" w:rsidR="003E0D7D" w:rsidRPr="00281385" w:rsidRDefault="003E0D7D">
            <w:pPr>
              <w:rPr>
                <w:rFonts w:ascii="冬青黑体简体中文 W3" w:eastAsia="冬青黑体简体中文 W3" w:hAnsi="冬青黑体简体中文 W3"/>
                <w:sz w:val="22"/>
                <w:lang w:val="es-MX"/>
              </w:rPr>
            </w:pPr>
          </w:p>
        </w:tc>
      </w:tr>
      <w:tr w:rsidR="003E0D7D" w14:paraId="11715F71" w14:textId="77777777">
        <w:trPr>
          <w:trHeight w:val="499"/>
        </w:trPr>
        <w:tc>
          <w:tcPr>
            <w:tcW w:w="1291" w:type="dxa"/>
            <w:vMerge w:val="restart"/>
            <w:vAlign w:val="center"/>
          </w:tcPr>
          <w:p w14:paraId="7B517774" w14:textId="77777777" w:rsidR="003E0D7D" w:rsidRPr="00281385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  <w:lang w:val="es-MX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专业方向</w:t>
            </w:r>
            <w:proofErr w:type="spellStart"/>
            <w:r w:rsidRPr="00281385">
              <w:rPr>
                <w:rFonts w:ascii="冬青黑体简体中文 W3" w:eastAsia="冬青黑体简体中文 W3" w:hAnsi="冬青黑体简体中文 W3" w:hint="eastAsia"/>
                <w:sz w:val="22"/>
                <w:lang w:val="es-MX"/>
              </w:rPr>
              <w:t>Academic</w:t>
            </w:r>
            <w:proofErr w:type="spellEnd"/>
            <w:r w:rsidRPr="00281385">
              <w:rPr>
                <w:rFonts w:ascii="冬青黑体简体中文 W3" w:eastAsia="冬青黑体简体中文 W3" w:hAnsi="冬青黑体简体中文 W3" w:hint="eastAsia"/>
                <w:sz w:val="22"/>
                <w:lang w:val="es-MX"/>
              </w:rPr>
              <w:t xml:space="preserve"> </w:t>
            </w:r>
            <w:proofErr w:type="spellStart"/>
            <w:r w:rsidRPr="00281385">
              <w:rPr>
                <w:rFonts w:ascii="冬青黑体简体中文 W3" w:eastAsia="冬青黑体简体中文 W3" w:hAnsi="冬青黑体简体中文 W3" w:hint="eastAsia"/>
                <w:sz w:val="22"/>
                <w:lang w:val="es-MX"/>
              </w:rPr>
              <w:t>Stream</w:t>
            </w:r>
            <w:proofErr w:type="spellEnd"/>
          </w:p>
          <w:p w14:paraId="6BA16BF6" w14:textId="2A0A3EAB" w:rsidR="008006E7" w:rsidRPr="00281385" w:rsidRDefault="008006E7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  <w:lang w:val="es-MX"/>
              </w:rPr>
            </w:pPr>
            <w:r w:rsidRPr="00281385">
              <w:rPr>
                <w:rFonts w:ascii="冬青黑体简体中文 W3" w:eastAsia="冬青黑体简体中文 W3" w:hAnsi="冬青黑体简体中文 W3"/>
                <w:color w:val="7030A0"/>
                <w:sz w:val="22"/>
                <w:lang w:val="es-MX"/>
              </w:rPr>
              <w:t>(Nivel al que aplicas)</w:t>
            </w:r>
          </w:p>
        </w:tc>
        <w:tc>
          <w:tcPr>
            <w:tcW w:w="1541" w:type="dxa"/>
            <w:vAlign w:val="center"/>
          </w:tcPr>
          <w:p w14:paraId="32DEA2FF" w14:textId="77777777" w:rsidR="003E0D7D" w:rsidRDefault="00281385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sdt>
              <w:sdtPr>
                <w:rPr>
                  <w:rFonts w:ascii="冬青黑体简体中文 W3" w:eastAsia="冬青黑体简体中文 W3" w:hAnsi="冬青黑体简体中文 W3" w:hint="eastAsia"/>
                  <w:sz w:val="22"/>
                </w:rPr>
                <w:id w:val="-189296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7E6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E537E6">
              <w:rPr>
                <w:rFonts w:ascii="冬青黑体简体中文 W3" w:eastAsia="冬青黑体简体中文 W3" w:hAnsi="冬青黑体简体中文 W3" w:hint="eastAsia"/>
                <w:sz w:val="22"/>
              </w:rPr>
              <w:t xml:space="preserve"> Bachelor</w:t>
            </w:r>
          </w:p>
          <w:p w14:paraId="2AB7AEEF" w14:textId="0905169E" w:rsidR="008006E7" w:rsidRDefault="008006E7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(</w:t>
            </w:r>
            <w:proofErr w:type="spellStart"/>
            <w:r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Pregrado</w:t>
            </w:r>
            <w:proofErr w:type="spellEnd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)</w:t>
            </w:r>
          </w:p>
        </w:tc>
        <w:tc>
          <w:tcPr>
            <w:tcW w:w="5690" w:type="dxa"/>
            <w:gridSpan w:val="5"/>
            <w:vMerge w:val="restart"/>
            <w:vAlign w:val="center"/>
          </w:tcPr>
          <w:p w14:paraId="705E3208" w14:textId="77777777" w:rsidR="008006E7" w:rsidRPr="008006E7" w:rsidRDefault="00281385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  <w:lang w:val="es-MX"/>
              </w:rPr>
            </w:pPr>
            <w:sdt>
              <w:sdtPr>
                <w:rPr>
                  <w:rFonts w:ascii="冬青黑体简体中文 W3" w:eastAsia="冬青黑体简体中文 W3" w:hAnsi="冬青黑体简体中文 W3" w:hint="eastAsia"/>
                  <w:sz w:val="22"/>
                  <w:lang w:val="es-MX"/>
                </w:rPr>
                <w:id w:val="-712191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7E6" w:rsidRPr="008006E7">
                  <w:rPr>
                    <w:rFonts w:ascii="MS Gothic" w:eastAsia="MS Gothic" w:hAnsi="MS Gothic" w:hint="eastAsia"/>
                    <w:sz w:val="22"/>
                    <w:lang w:val="es-MX"/>
                  </w:rPr>
                  <w:t>☐</w:t>
                </w:r>
              </w:sdtContent>
            </w:sdt>
            <w:r w:rsidR="00E537E6">
              <w:rPr>
                <w:rFonts w:ascii="冬青黑体简体中文 W3" w:eastAsia="冬青黑体简体中文 W3" w:hAnsi="冬青黑体简体中文 W3" w:hint="eastAsia"/>
                <w:sz w:val="22"/>
              </w:rPr>
              <w:t>商科</w:t>
            </w:r>
            <w:r w:rsidR="00E537E6" w:rsidRPr="008006E7">
              <w:rPr>
                <w:rFonts w:ascii="冬青黑体简体中文 W3" w:eastAsia="冬青黑体简体中文 W3" w:hAnsi="冬青黑体简体中文 W3" w:hint="eastAsia"/>
                <w:sz w:val="22"/>
                <w:lang w:val="es-MX"/>
              </w:rPr>
              <w:t>Business</w:t>
            </w:r>
            <w:r w:rsidR="008006E7"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  <w:lang w:val="es-MX"/>
              </w:rPr>
              <w:t>(Negocios)</w:t>
            </w:r>
            <w:r w:rsidR="00E537E6" w:rsidRPr="008006E7">
              <w:rPr>
                <w:rFonts w:ascii="冬青黑体简体中文 W3" w:eastAsia="冬青黑体简体中文 W3" w:hAnsi="冬青黑体简体中文 W3" w:hint="eastAsia"/>
                <w:color w:val="7030A0"/>
                <w:sz w:val="22"/>
                <w:lang w:val="es-MX"/>
              </w:rPr>
              <w:t xml:space="preserve">   </w:t>
            </w:r>
          </w:p>
          <w:p w14:paraId="63BED652" w14:textId="3AB5AF2F" w:rsidR="003E0D7D" w:rsidRPr="008006E7" w:rsidRDefault="00281385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  <w:lang w:val="es-MX"/>
              </w:rPr>
            </w:pPr>
            <w:sdt>
              <w:sdtPr>
                <w:rPr>
                  <w:rFonts w:ascii="冬青黑体简体中文 W3" w:eastAsia="冬青黑体简体中文 W3" w:hAnsi="冬青黑体简体中文 W3" w:hint="eastAsia"/>
                  <w:sz w:val="22"/>
                  <w:lang w:val="es-MX"/>
                </w:rPr>
                <w:id w:val="460231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7E6" w:rsidRPr="008006E7">
                  <w:rPr>
                    <w:rFonts w:ascii="MS Gothic" w:eastAsia="MS Gothic" w:hAnsi="MS Gothic" w:hint="eastAsia"/>
                    <w:sz w:val="22"/>
                    <w:lang w:val="es-MX"/>
                  </w:rPr>
                  <w:t>☐</w:t>
                </w:r>
              </w:sdtContent>
            </w:sdt>
            <w:r w:rsidR="00E537E6">
              <w:rPr>
                <w:rFonts w:ascii="冬青黑体简体中文 W3" w:eastAsia="冬青黑体简体中文 W3" w:hAnsi="冬青黑体简体中文 W3" w:hint="eastAsia"/>
                <w:sz w:val="22"/>
              </w:rPr>
              <w:t>人文学科</w:t>
            </w:r>
            <w:proofErr w:type="spellStart"/>
            <w:r w:rsidR="00E537E6" w:rsidRPr="008006E7">
              <w:rPr>
                <w:rFonts w:ascii="冬青黑体简体中文 W3" w:eastAsia="冬青黑体简体中文 W3" w:hAnsi="冬青黑体简体中文 W3" w:hint="eastAsia"/>
                <w:sz w:val="22"/>
                <w:lang w:val="es-MX"/>
              </w:rPr>
              <w:t>Humanities</w:t>
            </w:r>
            <w:proofErr w:type="spellEnd"/>
            <w:r w:rsidR="008006E7" w:rsidRPr="008006E7">
              <w:rPr>
                <w:rFonts w:ascii="冬青黑体简体中文 W3" w:eastAsia="冬青黑体简体中文 W3" w:hAnsi="冬青黑体简体中文 W3"/>
                <w:sz w:val="22"/>
                <w:lang w:val="es-MX"/>
              </w:rPr>
              <w:t xml:space="preserve"> </w:t>
            </w:r>
            <w:r w:rsidR="008006E7"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  <w:lang w:val="es-MX"/>
              </w:rPr>
              <w:t>(Humanidades)</w:t>
            </w:r>
            <w:r w:rsidR="00E537E6" w:rsidRPr="008006E7">
              <w:rPr>
                <w:rFonts w:ascii="冬青黑体简体中文 W3" w:eastAsia="冬青黑体简体中文 W3" w:hAnsi="冬青黑体简体中文 W3" w:hint="eastAsia"/>
                <w:color w:val="7030A0"/>
                <w:sz w:val="22"/>
                <w:lang w:val="es-MX"/>
              </w:rPr>
              <w:t xml:space="preserve">  </w:t>
            </w:r>
          </w:p>
          <w:p w14:paraId="2B30FD47" w14:textId="650682A9" w:rsidR="003E0D7D" w:rsidRDefault="00281385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sdt>
              <w:sdtPr>
                <w:rPr>
                  <w:rFonts w:ascii="冬青黑体简体中文 W3" w:eastAsia="冬青黑体简体中文 W3" w:hAnsi="冬青黑体简体中文 W3" w:hint="eastAsia"/>
                  <w:sz w:val="22"/>
                </w:rPr>
                <w:id w:val="-864977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7E6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E537E6">
              <w:rPr>
                <w:rFonts w:ascii="冬青黑体简体中文 W3" w:eastAsia="冬青黑体简体中文 W3" w:hAnsi="冬青黑体简体中文 W3" w:hint="eastAsia"/>
                <w:sz w:val="22"/>
              </w:rPr>
              <w:t xml:space="preserve">理工科Science and Engineering </w:t>
            </w:r>
            <w:r w:rsidR="008006E7"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(</w:t>
            </w:r>
            <w:proofErr w:type="spellStart"/>
            <w:r w:rsidR="008006E7"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Ciencias</w:t>
            </w:r>
            <w:proofErr w:type="spellEnd"/>
            <w:r w:rsidR="008006E7"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 xml:space="preserve"> e </w:t>
            </w:r>
            <w:proofErr w:type="spellStart"/>
            <w:r w:rsidR="008006E7"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Ing</w:t>
            </w:r>
            <w:proofErr w:type="spellEnd"/>
            <w:r w:rsidR="008006E7"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)</w:t>
            </w:r>
            <w:r w:rsidR="00E537E6" w:rsidRPr="008006E7">
              <w:rPr>
                <w:rFonts w:ascii="冬青黑体简体中文 W3" w:eastAsia="冬青黑体简体中文 W3" w:hAnsi="冬青黑体简体中文 W3" w:hint="eastAsia"/>
                <w:color w:val="7030A0"/>
                <w:sz w:val="22"/>
              </w:rPr>
              <w:t xml:space="preserve">  </w:t>
            </w:r>
          </w:p>
        </w:tc>
      </w:tr>
      <w:tr w:rsidR="003E0D7D" w14:paraId="57238388" w14:textId="77777777">
        <w:trPr>
          <w:trHeight w:val="498"/>
        </w:trPr>
        <w:tc>
          <w:tcPr>
            <w:tcW w:w="1291" w:type="dxa"/>
            <w:vMerge/>
            <w:vAlign w:val="center"/>
          </w:tcPr>
          <w:p w14:paraId="456732F0" w14:textId="77777777" w:rsidR="003E0D7D" w:rsidRDefault="003E0D7D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</w:p>
        </w:tc>
        <w:tc>
          <w:tcPr>
            <w:tcW w:w="1541" w:type="dxa"/>
            <w:vAlign w:val="center"/>
          </w:tcPr>
          <w:p w14:paraId="004CD702" w14:textId="77777777" w:rsidR="003E0D7D" w:rsidRDefault="00281385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sdt>
              <w:sdtPr>
                <w:rPr>
                  <w:rFonts w:ascii="冬青黑体简体中文 W3" w:eastAsia="冬青黑体简体中文 W3" w:hAnsi="冬青黑体简体中文 W3" w:hint="eastAsia"/>
                  <w:sz w:val="22"/>
                </w:rPr>
                <w:id w:val="-1560557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7E6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E537E6">
              <w:rPr>
                <w:rFonts w:ascii="冬青黑体简体中文 W3" w:eastAsia="冬青黑体简体中文 W3" w:hAnsi="冬青黑体简体中文 W3" w:hint="eastAsia"/>
                <w:sz w:val="22"/>
              </w:rPr>
              <w:t xml:space="preserve"> Master</w:t>
            </w:r>
          </w:p>
          <w:p w14:paraId="231A0691" w14:textId="18CB1CD7" w:rsidR="008006E7" w:rsidRDefault="008006E7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(</w:t>
            </w:r>
            <w:proofErr w:type="spellStart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Maestría</w:t>
            </w:r>
            <w:proofErr w:type="spellEnd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)</w:t>
            </w:r>
          </w:p>
        </w:tc>
        <w:tc>
          <w:tcPr>
            <w:tcW w:w="5690" w:type="dxa"/>
            <w:gridSpan w:val="5"/>
            <w:vMerge/>
            <w:vAlign w:val="center"/>
          </w:tcPr>
          <w:p w14:paraId="387AB94D" w14:textId="77777777" w:rsidR="003E0D7D" w:rsidRDefault="003E0D7D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</w:p>
        </w:tc>
      </w:tr>
      <w:tr w:rsidR="003E0D7D" w14:paraId="0976F424" w14:textId="77777777">
        <w:trPr>
          <w:trHeight w:val="782"/>
        </w:trPr>
        <w:tc>
          <w:tcPr>
            <w:tcW w:w="2832" w:type="dxa"/>
            <w:gridSpan w:val="2"/>
            <w:vMerge w:val="restart"/>
            <w:vAlign w:val="center"/>
          </w:tcPr>
          <w:p w14:paraId="0879D9F7" w14:textId="77777777" w:rsidR="003E0D7D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lastRenderedPageBreak/>
              <w:t>学术水平</w:t>
            </w:r>
          </w:p>
          <w:p w14:paraId="71CB4C5C" w14:textId="77777777" w:rsidR="003E0D7D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Academic Capacity</w:t>
            </w:r>
          </w:p>
          <w:p w14:paraId="45AB9F3D" w14:textId="493BDCF7" w:rsidR="008006E7" w:rsidRDefault="008006E7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(</w:t>
            </w:r>
            <w:proofErr w:type="spellStart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Historial</w:t>
            </w:r>
            <w:proofErr w:type="spellEnd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 xml:space="preserve"> </w:t>
            </w:r>
            <w:proofErr w:type="spellStart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Académico</w:t>
            </w:r>
            <w:proofErr w:type="spellEnd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)</w:t>
            </w:r>
          </w:p>
        </w:tc>
        <w:tc>
          <w:tcPr>
            <w:tcW w:w="2837" w:type="dxa"/>
            <w:gridSpan w:val="3"/>
            <w:vAlign w:val="center"/>
          </w:tcPr>
          <w:p w14:paraId="71A320D1" w14:textId="77777777" w:rsidR="008006E7" w:rsidRDefault="00281385" w:rsidP="008006E7">
            <w:pPr>
              <w:jc w:val="left"/>
              <w:rPr>
                <w:rFonts w:ascii="冬青黑体简体中文 W3" w:eastAsia="冬青黑体简体中文 W3" w:hAnsi="冬青黑体简体中文 W3"/>
                <w:sz w:val="22"/>
              </w:rPr>
            </w:pPr>
            <w:sdt>
              <w:sdtPr>
                <w:rPr>
                  <w:rFonts w:ascii="冬青黑体简体中文 W3" w:eastAsia="冬青黑体简体中文 W3" w:hAnsi="冬青黑体简体中文 W3" w:hint="eastAsia"/>
                  <w:sz w:val="22"/>
                </w:rPr>
                <w:id w:val="-781032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7E6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E537E6">
              <w:rPr>
                <w:rFonts w:ascii="冬青黑体简体中文 W3" w:eastAsia="冬青黑体简体中文 W3" w:hAnsi="冬青黑体简体中文 W3" w:hint="eastAsia"/>
                <w:sz w:val="22"/>
              </w:rPr>
              <w:t>平时成绩 GPA</w:t>
            </w:r>
            <w:r w:rsidR="008006E7">
              <w:rPr>
                <w:rFonts w:ascii="冬青黑体简体中文 W3" w:eastAsia="冬青黑体简体中文 W3" w:hAnsi="冬青黑体简体中文 W3"/>
                <w:sz w:val="22"/>
              </w:rPr>
              <w:t xml:space="preserve"> </w:t>
            </w:r>
          </w:p>
          <w:p w14:paraId="6408BE13" w14:textId="1648604D" w:rsidR="003E0D7D" w:rsidRDefault="008006E7" w:rsidP="008006E7">
            <w:pPr>
              <w:jc w:val="left"/>
              <w:rPr>
                <w:rFonts w:ascii="冬青黑体简体中文 W3" w:eastAsia="冬青黑体简体中文 W3" w:hAnsi="冬青黑体简体中文 W3"/>
                <w:sz w:val="22"/>
              </w:rPr>
            </w:pPr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(</w:t>
            </w:r>
            <w:proofErr w:type="spellStart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Promedio</w:t>
            </w:r>
            <w:proofErr w:type="spellEnd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 xml:space="preserve"> final)</w:t>
            </w:r>
          </w:p>
        </w:tc>
        <w:tc>
          <w:tcPr>
            <w:tcW w:w="2853" w:type="dxa"/>
            <w:gridSpan w:val="2"/>
            <w:vAlign w:val="center"/>
          </w:tcPr>
          <w:p w14:paraId="3E70D3B7" w14:textId="22CBAA74" w:rsidR="008006E7" w:rsidRDefault="00E537E6" w:rsidP="008006E7">
            <w:pPr>
              <w:jc w:val="left"/>
              <w:rPr>
                <w:rFonts w:ascii="冬青黑体简体中文 W3" w:eastAsia="冬青黑体简体中文 W3" w:hAnsi="冬青黑体简体中文 W3"/>
                <w:sz w:val="22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分数Marks</w:t>
            </w:r>
            <w:r w:rsidR="008006E7"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(</w:t>
            </w:r>
            <w:proofErr w:type="spellStart"/>
            <w:r w:rsidR="008006E7"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Calificicación</w:t>
            </w:r>
            <w:proofErr w:type="spellEnd"/>
            <w:r w:rsidR="008006E7"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)</w:t>
            </w:r>
            <w:r w:rsidRPr="008006E7">
              <w:rPr>
                <w:rFonts w:ascii="冬青黑体简体中文 W3" w:eastAsia="冬青黑体简体中文 W3" w:hAnsi="冬青黑体简体中文 W3" w:hint="eastAsia"/>
                <w:color w:val="7030A0"/>
                <w:sz w:val="22"/>
              </w:rPr>
              <w:t>:</w:t>
            </w:r>
          </w:p>
        </w:tc>
      </w:tr>
      <w:tr w:rsidR="003E0D7D" w14:paraId="52D68A46" w14:textId="77777777">
        <w:trPr>
          <w:trHeight w:val="231"/>
        </w:trPr>
        <w:tc>
          <w:tcPr>
            <w:tcW w:w="2832" w:type="dxa"/>
            <w:gridSpan w:val="2"/>
            <w:vMerge/>
          </w:tcPr>
          <w:p w14:paraId="3380C8B1" w14:textId="77777777" w:rsidR="003E0D7D" w:rsidRDefault="003E0D7D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</w:p>
        </w:tc>
        <w:tc>
          <w:tcPr>
            <w:tcW w:w="2837" w:type="dxa"/>
            <w:gridSpan w:val="3"/>
            <w:vAlign w:val="center"/>
          </w:tcPr>
          <w:p w14:paraId="6EA0104E" w14:textId="5031743C" w:rsidR="003E0D7D" w:rsidRDefault="00281385">
            <w:pPr>
              <w:spacing w:line="0" w:lineRule="atLeast"/>
              <w:jc w:val="left"/>
              <w:rPr>
                <w:rFonts w:ascii="冬青黑体简体中文 W3" w:eastAsia="冬青黑体简体中文 W3" w:hAnsi="冬青黑体简体中文 W3"/>
                <w:sz w:val="22"/>
              </w:rPr>
            </w:pPr>
            <w:sdt>
              <w:sdtPr>
                <w:rPr>
                  <w:rFonts w:ascii="冬青黑体简体中文 W3" w:eastAsia="冬青黑体简体中文 W3" w:hAnsi="冬青黑体简体中文 W3" w:hint="eastAsia"/>
                  <w:sz w:val="22"/>
                </w:rPr>
                <w:id w:val="-1546062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7E6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E537E6">
              <w:rPr>
                <w:rFonts w:ascii="冬青黑体简体中文 W3" w:eastAsia="冬青黑体简体中文 W3" w:hAnsi="冬青黑体简体中文 W3" w:hint="eastAsia"/>
                <w:sz w:val="22"/>
              </w:rPr>
              <w:t xml:space="preserve">高考成绩 </w:t>
            </w:r>
            <w:r w:rsidR="008006E7"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(OMITIR)</w:t>
            </w:r>
          </w:p>
          <w:p w14:paraId="0D9E70A8" w14:textId="77777777" w:rsidR="003E0D7D" w:rsidRDefault="00E537E6">
            <w:pPr>
              <w:spacing w:line="0" w:lineRule="atLeast"/>
              <w:jc w:val="left"/>
              <w:rPr>
                <w:rFonts w:ascii="冬青黑体简体中文 W3" w:eastAsia="冬青黑体简体中文 W3" w:hAnsi="冬青黑体简体中文 W3"/>
                <w:sz w:val="22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National College Entrance Examinations</w:t>
            </w:r>
          </w:p>
        </w:tc>
        <w:tc>
          <w:tcPr>
            <w:tcW w:w="2853" w:type="dxa"/>
            <w:gridSpan w:val="2"/>
            <w:vAlign w:val="center"/>
          </w:tcPr>
          <w:p w14:paraId="12549B4D" w14:textId="3F41AE9A" w:rsidR="003E0D7D" w:rsidRDefault="00E537E6">
            <w:pPr>
              <w:rPr>
                <w:rFonts w:ascii="冬青黑体简体中文 W3" w:eastAsia="冬青黑体简体中文 W3" w:hAnsi="冬青黑体简体中文 W3"/>
                <w:sz w:val="22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分数Marks:</w:t>
            </w:r>
            <w:r w:rsidR="008006E7">
              <w:rPr>
                <w:rFonts w:ascii="冬青黑体简体中文 W3" w:eastAsia="冬青黑体简体中文 W3" w:hAnsi="冬青黑体简体中文 W3"/>
                <w:sz w:val="22"/>
              </w:rPr>
              <w:t xml:space="preserve"> </w:t>
            </w:r>
            <w:r w:rsidR="008006E7"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(OMITIR)</w:t>
            </w:r>
          </w:p>
        </w:tc>
      </w:tr>
      <w:tr w:rsidR="003E0D7D" w14:paraId="12B4DB30" w14:textId="77777777">
        <w:trPr>
          <w:trHeight w:val="231"/>
        </w:trPr>
        <w:tc>
          <w:tcPr>
            <w:tcW w:w="2832" w:type="dxa"/>
            <w:gridSpan w:val="2"/>
            <w:vMerge/>
          </w:tcPr>
          <w:p w14:paraId="0B838D34" w14:textId="77777777" w:rsidR="003E0D7D" w:rsidRDefault="003E0D7D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</w:p>
        </w:tc>
        <w:tc>
          <w:tcPr>
            <w:tcW w:w="2837" w:type="dxa"/>
            <w:gridSpan w:val="3"/>
            <w:vAlign w:val="center"/>
          </w:tcPr>
          <w:p w14:paraId="593BBBF7" w14:textId="70C07E43" w:rsidR="003E0D7D" w:rsidRDefault="003E0D7D">
            <w:pPr>
              <w:spacing w:line="0" w:lineRule="atLeast"/>
              <w:jc w:val="left"/>
              <w:rPr>
                <w:rFonts w:ascii="冬青黑体简体中文 W3" w:eastAsia="冬青黑体简体中文 W3" w:hAnsi="冬青黑体简体中文 W3"/>
                <w:sz w:val="22"/>
              </w:rPr>
            </w:pPr>
          </w:p>
        </w:tc>
        <w:tc>
          <w:tcPr>
            <w:tcW w:w="2853" w:type="dxa"/>
            <w:gridSpan w:val="2"/>
            <w:vAlign w:val="center"/>
          </w:tcPr>
          <w:p w14:paraId="63A6D7E2" w14:textId="23B8B8CB" w:rsidR="003E0D7D" w:rsidRDefault="003E0D7D">
            <w:pPr>
              <w:rPr>
                <w:rFonts w:ascii="冬青黑体简体中文 W3" w:eastAsia="冬青黑体简体中文 W3" w:hAnsi="冬青黑体简体中文 W3"/>
                <w:sz w:val="22"/>
              </w:rPr>
            </w:pPr>
          </w:p>
        </w:tc>
      </w:tr>
      <w:tr w:rsidR="003E0D7D" w14:paraId="08B887DE" w14:textId="77777777">
        <w:trPr>
          <w:trHeight w:val="820"/>
        </w:trPr>
        <w:tc>
          <w:tcPr>
            <w:tcW w:w="2832" w:type="dxa"/>
            <w:gridSpan w:val="2"/>
            <w:vAlign w:val="center"/>
          </w:tcPr>
          <w:p w14:paraId="3F496AFF" w14:textId="77777777" w:rsidR="003E0D7D" w:rsidRPr="00281385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  <w:lang w:val="es-MX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监护人姓名</w:t>
            </w:r>
          </w:p>
          <w:p w14:paraId="5AD4FFD3" w14:textId="77777777" w:rsidR="003E0D7D" w:rsidRPr="00281385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  <w:lang w:val="es-MX"/>
              </w:rPr>
            </w:pPr>
            <w:proofErr w:type="spellStart"/>
            <w:r w:rsidRPr="00281385">
              <w:rPr>
                <w:rFonts w:ascii="冬青黑体简体中文 W3" w:eastAsia="冬青黑体简体中文 W3" w:hAnsi="冬青黑体简体中文 W3" w:hint="eastAsia"/>
                <w:sz w:val="22"/>
                <w:lang w:val="es-MX"/>
              </w:rPr>
              <w:t>Guardian</w:t>
            </w:r>
            <w:r w:rsidRPr="00281385">
              <w:rPr>
                <w:rFonts w:ascii="Times New Roman" w:eastAsia="冬青黑体简体中文 W3" w:hAnsi="Times New Roman" w:cs="Times New Roman"/>
                <w:sz w:val="22"/>
                <w:lang w:val="es-MX"/>
              </w:rPr>
              <w:t>’</w:t>
            </w:r>
            <w:r w:rsidRPr="00281385">
              <w:rPr>
                <w:rFonts w:ascii="冬青黑体简体中文 W3" w:eastAsia="冬青黑体简体中文 W3" w:hAnsi="冬青黑体简体中文 W3" w:hint="eastAsia"/>
                <w:sz w:val="22"/>
                <w:lang w:val="es-MX"/>
              </w:rPr>
              <w:t>s</w:t>
            </w:r>
            <w:proofErr w:type="spellEnd"/>
            <w:r w:rsidRPr="00281385">
              <w:rPr>
                <w:rFonts w:ascii="冬青黑体简体中文 W3" w:eastAsia="冬青黑体简体中文 W3" w:hAnsi="冬青黑体简体中文 W3" w:hint="eastAsia"/>
                <w:sz w:val="22"/>
                <w:lang w:val="es-MX"/>
              </w:rPr>
              <w:t xml:space="preserve"> </w:t>
            </w:r>
            <w:proofErr w:type="spellStart"/>
            <w:r w:rsidRPr="00281385">
              <w:rPr>
                <w:rFonts w:ascii="冬青黑体简体中文 W3" w:eastAsia="冬青黑体简体中文 W3" w:hAnsi="冬青黑体简体中文 W3" w:hint="eastAsia"/>
                <w:sz w:val="22"/>
                <w:lang w:val="es-MX"/>
              </w:rPr>
              <w:t>Name</w:t>
            </w:r>
            <w:proofErr w:type="spellEnd"/>
          </w:p>
          <w:p w14:paraId="7E9A9911" w14:textId="5990519A" w:rsidR="008006E7" w:rsidRPr="00281385" w:rsidRDefault="008006E7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  <w:lang w:val="es-MX"/>
              </w:rPr>
            </w:pPr>
            <w:r w:rsidRPr="00281385">
              <w:rPr>
                <w:rFonts w:ascii="冬青黑体简体中文 W3" w:eastAsia="冬青黑体简体中文 W3" w:hAnsi="冬青黑体简体中文 W3"/>
                <w:color w:val="7030A0"/>
                <w:sz w:val="22"/>
                <w:lang w:val="es-MX"/>
              </w:rPr>
              <w:t>Contacto de emergencia</w:t>
            </w:r>
          </w:p>
        </w:tc>
        <w:tc>
          <w:tcPr>
            <w:tcW w:w="2130" w:type="dxa"/>
            <w:gridSpan w:val="2"/>
            <w:vAlign w:val="center"/>
          </w:tcPr>
          <w:p w14:paraId="0BEF189D" w14:textId="77777777" w:rsidR="003E0D7D" w:rsidRPr="00281385" w:rsidRDefault="003E0D7D">
            <w:pPr>
              <w:rPr>
                <w:rFonts w:ascii="冬青黑体简体中文 W3" w:eastAsia="冬青黑体简体中文 W3" w:hAnsi="冬青黑体简体中文 W3"/>
                <w:sz w:val="22"/>
                <w:lang w:val="es-MX"/>
              </w:rPr>
            </w:pPr>
          </w:p>
        </w:tc>
        <w:tc>
          <w:tcPr>
            <w:tcW w:w="1505" w:type="dxa"/>
            <w:gridSpan w:val="2"/>
            <w:vAlign w:val="center"/>
          </w:tcPr>
          <w:p w14:paraId="6E900730" w14:textId="77777777" w:rsidR="003E0D7D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电话</w:t>
            </w:r>
          </w:p>
          <w:p w14:paraId="1C26244D" w14:textId="77777777" w:rsidR="003E0D7D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Telephone</w:t>
            </w:r>
          </w:p>
          <w:p w14:paraId="2670B992" w14:textId="177AF787" w:rsidR="008006E7" w:rsidRDefault="008006E7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proofErr w:type="spellStart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Teléfono</w:t>
            </w:r>
            <w:proofErr w:type="spellEnd"/>
          </w:p>
        </w:tc>
        <w:tc>
          <w:tcPr>
            <w:tcW w:w="2055" w:type="dxa"/>
            <w:vAlign w:val="center"/>
          </w:tcPr>
          <w:p w14:paraId="4D8BD6B4" w14:textId="77777777" w:rsidR="003E0D7D" w:rsidRDefault="003E0D7D">
            <w:pPr>
              <w:rPr>
                <w:rFonts w:ascii="冬青黑体简体中文 W3" w:eastAsia="冬青黑体简体中文 W3" w:hAnsi="冬青黑体简体中文 W3"/>
                <w:sz w:val="22"/>
              </w:rPr>
            </w:pPr>
          </w:p>
        </w:tc>
      </w:tr>
      <w:tr w:rsidR="003E0D7D" w14:paraId="6FBDDCDB" w14:textId="77777777">
        <w:trPr>
          <w:trHeight w:val="772"/>
        </w:trPr>
        <w:tc>
          <w:tcPr>
            <w:tcW w:w="2832" w:type="dxa"/>
            <w:gridSpan w:val="2"/>
            <w:vAlign w:val="center"/>
          </w:tcPr>
          <w:p w14:paraId="2A410646" w14:textId="77777777" w:rsidR="003E0D7D" w:rsidRPr="00281385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  <w:lang w:val="es-MX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关系</w:t>
            </w:r>
          </w:p>
          <w:p w14:paraId="59E7C9C6" w14:textId="77777777" w:rsidR="003E0D7D" w:rsidRPr="00281385" w:rsidRDefault="00E537E6">
            <w:pPr>
              <w:spacing w:line="0" w:lineRule="atLeast"/>
              <w:jc w:val="left"/>
              <w:rPr>
                <w:rFonts w:ascii="冬青黑体简体中文 W3" w:eastAsia="冬青黑体简体中文 W3" w:hAnsi="冬青黑体简体中文 W3"/>
                <w:sz w:val="22"/>
                <w:lang w:val="es-MX"/>
              </w:rPr>
            </w:pPr>
            <w:proofErr w:type="spellStart"/>
            <w:r w:rsidRPr="00281385">
              <w:rPr>
                <w:rFonts w:ascii="冬青黑体简体中文 W3" w:eastAsia="冬青黑体简体中文 W3" w:hAnsi="冬青黑体简体中文 W3" w:hint="eastAsia"/>
                <w:sz w:val="22"/>
                <w:lang w:val="es-MX"/>
              </w:rPr>
              <w:t>Relationship</w:t>
            </w:r>
            <w:proofErr w:type="spellEnd"/>
            <w:r w:rsidRPr="00281385">
              <w:rPr>
                <w:rFonts w:ascii="冬青黑体简体中文 W3" w:eastAsia="冬青黑体简体中文 W3" w:hAnsi="冬青黑体简体中文 W3" w:hint="eastAsia"/>
                <w:sz w:val="22"/>
                <w:lang w:val="es-MX"/>
              </w:rPr>
              <w:t xml:space="preserve"> </w:t>
            </w:r>
            <w:proofErr w:type="spellStart"/>
            <w:r w:rsidRPr="00281385">
              <w:rPr>
                <w:rFonts w:ascii="冬青黑体简体中文 W3" w:eastAsia="冬青黑体简体中文 W3" w:hAnsi="冬青黑体简体中文 W3" w:hint="eastAsia"/>
                <w:sz w:val="22"/>
                <w:lang w:val="es-MX"/>
              </w:rPr>
              <w:t>with</w:t>
            </w:r>
            <w:proofErr w:type="spellEnd"/>
            <w:r w:rsidRPr="00281385">
              <w:rPr>
                <w:rFonts w:ascii="冬青黑体简体中文 W3" w:eastAsia="冬青黑体简体中文 W3" w:hAnsi="冬青黑体简体中文 W3" w:hint="eastAsia"/>
                <w:sz w:val="22"/>
                <w:lang w:val="es-MX"/>
              </w:rPr>
              <w:t xml:space="preserve"> </w:t>
            </w:r>
            <w:proofErr w:type="spellStart"/>
            <w:r w:rsidRPr="00281385">
              <w:rPr>
                <w:rFonts w:ascii="冬青黑体简体中文 W3" w:eastAsia="冬青黑体简体中文 W3" w:hAnsi="冬青黑体简体中文 W3" w:hint="eastAsia"/>
                <w:sz w:val="22"/>
                <w:lang w:val="es-MX"/>
              </w:rPr>
              <w:t>Candidate</w:t>
            </w:r>
            <w:proofErr w:type="spellEnd"/>
          </w:p>
          <w:p w14:paraId="1B9A6EDE" w14:textId="4C3AC8D3" w:rsidR="008006E7" w:rsidRPr="00281385" w:rsidRDefault="008006E7">
            <w:pPr>
              <w:spacing w:line="0" w:lineRule="atLeast"/>
              <w:jc w:val="left"/>
              <w:rPr>
                <w:rFonts w:ascii="冬青黑体简体中文 W3" w:eastAsia="冬青黑体简体中文 W3" w:hAnsi="冬青黑体简体中文 W3"/>
                <w:sz w:val="22"/>
                <w:lang w:val="es-MX"/>
              </w:rPr>
            </w:pPr>
            <w:r w:rsidRPr="00281385">
              <w:rPr>
                <w:rFonts w:ascii="冬青黑体简体中文 W3" w:eastAsia="冬青黑体简体中文 W3" w:hAnsi="冬青黑体简体中文 W3"/>
                <w:color w:val="7030A0"/>
                <w:sz w:val="22"/>
                <w:lang w:val="es-MX"/>
              </w:rPr>
              <w:t xml:space="preserve">Relación con el </w:t>
            </w:r>
            <w:proofErr w:type="spellStart"/>
            <w:r w:rsidRPr="00281385">
              <w:rPr>
                <w:rFonts w:ascii="冬青黑体简体中文 W3" w:eastAsia="冬青黑体简体中文 W3" w:hAnsi="冬青黑体简体中文 W3"/>
                <w:color w:val="7030A0"/>
                <w:sz w:val="22"/>
                <w:lang w:val="es-MX"/>
              </w:rPr>
              <w:t>aplicante</w:t>
            </w:r>
            <w:proofErr w:type="spellEnd"/>
          </w:p>
        </w:tc>
        <w:tc>
          <w:tcPr>
            <w:tcW w:w="2130" w:type="dxa"/>
            <w:gridSpan w:val="2"/>
            <w:vAlign w:val="center"/>
          </w:tcPr>
          <w:p w14:paraId="0E9C0069" w14:textId="77777777" w:rsidR="003E0D7D" w:rsidRPr="00281385" w:rsidRDefault="003E0D7D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  <w:lang w:val="es-MX"/>
              </w:rPr>
            </w:pPr>
          </w:p>
        </w:tc>
        <w:tc>
          <w:tcPr>
            <w:tcW w:w="1505" w:type="dxa"/>
            <w:gridSpan w:val="2"/>
            <w:vAlign w:val="center"/>
          </w:tcPr>
          <w:p w14:paraId="11C873BF" w14:textId="77777777" w:rsidR="003E0D7D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职业</w:t>
            </w:r>
          </w:p>
          <w:p w14:paraId="0EBD92BB" w14:textId="77777777" w:rsidR="003E0D7D" w:rsidRDefault="00E537E6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r>
              <w:rPr>
                <w:rFonts w:ascii="冬青黑体简体中文 W3" w:eastAsia="冬青黑体简体中文 W3" w:hAnsi="冬青黑体简体中文 W3" w:hint="eastAsia"/>
                <w:sz w:val="22"/>
              </w:rPr>
              <w:t>Occupation</w:t>
            </w:r>
          </w:p>
          <w:p w14:paraId="520D1152" w14:textId="45EF78E8" w:rsidR="008006E7" w:rsidRDefault="008006E7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  <w:proofErr w:type="spellStart"/>
            <w:r w:rsidRPr="008006E7">
              <w:rPr>
                <w:rFonts w:ascii="冬青黑体简体中文 W3" w:eastAsia="冬青黑体简体中文 W3" w:hAnsi="冬青黑体简体中文 W3"/>
                <w:color w:val="7030A0"/>
                <w:sz w:val="22"/>
              </w:rPr>
              <w:t>Ocupación</w:t>
            </w:r>
            <w:proofErr w:type="spellEnd"/>
          </w:p>
        </w:tc>
        <w:tc>
          <w:tcPr>
            <w:tcW w:w="2055" w:type="dxa"/>
            <w:vAlign w:val="center"/>
          </w:tcPr>
          <w:p w14:paraId="5A5E53B3" w14:textId="77777777" w:rsidR="003E0D7D" w:rsidRDefault="003E0D7D">
            <w:pPr>
              <w:spacing w:line="0" w:lineRule="atLeast"/>
              <w:rPr>
                <w:rFonts w:ascii="冬青黑体简体中文 W3" w:eastAsia="冬青黑体简体中文 W3" w:hAnsi="冬青黑体简体中文 W3"/>
                <w:sz w:val="22"/>
              </w:rPr>
            </w:pPr>
          </w:p>
        </w:tc>
      </w:tr>
    </w:tbl>
    <w:p w14:paraId="61CEADCD" w14:textId="77777777" w:rsidR="003E0D7D" w:rsidRDefault="003E0D7D">
      <w:pPr>
        <w:rPr>
          <w:rFonts w:ascii="冬青黑体简体中文 W3" w:eastAsia="冬青黑体简体中文 W3" w:hAnsi="冬青黑体简体中文 W3"/>
        </w:rPr>
      </w:pPr>
    </w:p>
    <w:p w14:paraId="06D1C6A9" w14:textId="1CCFAEE4" w:rsidR="003E0D7D" w:rsidRDefault="003E0D7D">
      <w:pPr>
        <w:rPr>
          <w:rFonts w:ascii="冬青黑体简体中文 W3" w:eastAsia="冬青黑体简体中文 W3" w:hAnsi="冬青黑体简体中文 W3"/>
          <w:lang w:val="es-MX"/>
        </w:rPr>
      </w:pPr>
    </w:p>
    <w:p w14:paraId="0676C93C" w14:textId="1612C736" w:rsidR="009435FD" w:rsidRDefault="009435FD">
      <w:pPr>
        <w:rPr>
          <w:rFonts w:ascii="冬青黑体简体中文 W3" w:eastAsia="冬青黑体简体中文 W3" w:hAnsi="冬青黑体简体中文 W3"/>
          <w:lang w:val="es-MX"/>
        </w:rPr>
      </w:pPr>
      <w:r>
        <w:rPr>
          <w:rFonts w:ascii="冬青黑体简体中文 W3" w:eastAsia="冬青黑体简体中文 W3" w:hAnsi="冬青黑体简体中文 W3" w:hint="eastAsia"/>
          <w:noProof/>
          <w:sz w:val="24"/>
          <w:u w:val="single"/>
          <w:lang w:val="es-MX" w:eastAsia="es-MX"/>
        </w:rPr>
        <w:drawing>
          <wp:anchor distT="0" distB="0" distL="114300" distR="114300" simplePos="0" relativeHeight="251669504" behindDoc="0" locked="0" layoutInCell="1" allowOverlap="1" wp14:anchorId="69710FDF" wp14:editId="0C8F7AC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388110" cy="752475"/>
            <wp:effectExtent l="0" t="0" r="2540" b="9525"/>
            <wp:wrapSquare wrapText="bothSides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811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7864BC" w14:textId="77777777" w:rsidR="009435FD" w:rsidRDefault="009435FD">
      <w:pPr>
        <w:rPr>
          <w:rFonts w:ascii="冬青黑体简体中文 W3" w:eastAsia="冬青黑体简体中文 W3" w:hAnsi="冬青黑体简体中文 W3"/>
          <w:lang w:val="es-MX"/>
        </w:rPr>
      </w:pPr>
    </w:p>
    <w:p w14:paraId="3BBC23B9" w14:textId="0A883684" w:rsidR="009435FD" w:rsidRPr="008006E7" w:rsidRDefault="009435FD">
      <w:pPr>
        <w:rPr>
          <w:rFonts w:ascii="冬青黑体简体中文 W3" w:eastAsia="冬青黑体简体中文 W3" w:hAnsi="冬青黑体简体中文 W3"/>
          <w:lang w:val="es-MX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168"/>
        <w:gridCol w:w="4128"/>
      </w:tblGrid>
      <w:tr w:rsidR="009435FD" w:rsidRPr="00281385" w14:paraId="589A2C19" w14:textId="77777777" w:rsidTr="009435FD">
        <w:tc>
          <w:tcPr>
            <w:tcW w:w="4261" w:type="dxa"/>
          </w:tcPr>
          <w:p w14:paraId="68A4BD8E" w14:textId="1DDC0C25" w:rsidR="009435FD" w:rsidRPr="009435FD" w:rsidRDefault="009435FD">
            <w:pPr>
              <w:rPr>
                <w:rFonts w:ascii="Calibri" w:eastAsia="冬青黑体简体中文 W3" w:hAnsi="Calibri" w:cs="Calibri"/>
                <w:lang w:val="es-MX"/>
              </w:rPr>
            </w:pPr>
            <w:r w:rsidRPr="009435FD">
              <w:rPr>
                <w:rFonts w:ascii="冬青黑体简体中文 W3" w:eastAsia="冬青黑体简体中文 W3" w:hAnsi="冬青黑体简体中文 W3"/>
                <w:lang w:val="es-MX"/>
              </w:rPr>
              <w:t>FECHA DE NACIMIENTO día/m</w:t>
            </w:r>
            <w:r>
              <w:rPr>
                <w:rFonts w:ascii="冬青黑体简体中文 W3" w:eastAsia="冬青黑体简体中文 W3" w:hAnsi="冬青黑体简体中文 W3"/>
                <w:lang w:val="es-MX"/>
              </w:rPr>
              <w:t>es/a</w:t>
            </w:r>
            <w:r>
              <w:rPr>
                <w:rFonts w:ascii="Calibri" w:eastAsia="冬青黑体简体中文 W3" w:hAnsi="Calibri" w:cs="Calibri"/>
                <w:lang w:val="es-MX"/>
              </w:rPr>
              <w:t>ño:</w:t>
            </w:r>
          </w:p>
        </w:tc>
        <w:tc>
          <w:tcPr>
            <w:tcW w:w="4261" w:type="dxa"/>
          </w:tcPr>
          <w:p w14:paraId="1308EDDE" w14:textId="77777777" w:rsidR="009435FD" w:rsidRPr="009435FD" w:rsidRDefault="009435FD">
            <w:pPr>
              <w:rPr>
                <w:rFonts w:ascii="冬青黑体简体中文 W3" w:eastAsia="冬青黑体简体中文 W3" w:hAnsi="冬青黑体简体中文 W3"/>
                <w:lang w:val="es-MX"/>
              </w:rPr>
            </w:pPr>
          </w:p>
        </w:tc>
      </w:tr>
      <w:tr w:rsidR="009435FD" w:rsidRPr="009435FD" w14:paraId="2F415A39" w14:textId="77777777" w:rsidTr="009435FD">
        <w:tc>
          <w:tcPr>
            <w:tcW w:w="4261" w:type="dxa"/>
          </w:tcPr>
          <w:p w14:paraId="2D9A9BBE" w14:textId="4000DDE9" w:rsidR="009435FD" w:rsidRPr="009435FD" w:rsidRDefault="009435FD">
            <w:pPr>
              <w:rPr>
                <w:rFonts w:ascii="冬青黑体简体中文 W3" w:eastAsia="冬青黑体简体中文 W3" w:hAnsi="冬青黑体简体中文 W3"/>
                <w:lang w:val="es-MX"/>
              </w:rPr>
            </w:pPr>
            <w:r>
              <w:rPr>
                <w:rFonts w:ascii="冬青黑体简体中文 W3" w:eastAsia="冬青黑体简体中文 W3" w:hAnsi="冬青黑体简体中文 W3"/>
                <w:lang w:val="es-MX"/>
              </w:rPr>
              <w:t>CIUDAD DE NACIMIENTO</w:t>
            </w:r>
            <w:r w:rsidR="00E537E6">
              <w:rPr>
                <w:rFonts w:ascii="冬青黑体简体中文 W3" w:eastAsia="冬青黑体简体中文 W3" w:hAnsi="冬青黑体简体中文 W3"/>
                <w:lang w:val="es-MX"/>
              </w:rPr>
              <w:t>:</w:t>
            </w:r>
          </w:p>
        </w:tc>
        <w:tc>
          <w:tcPr>
            <w:tcW w:w="4261" w:type="dxa"/>
          </w:tcPr>
          <w:p w14:paraId="1F5587A4" w14:textId="77777777" w:rsidR="009435FD" w:rsidRPr="009435FD" w:rsidRDefault="009435FD">
            <w:pPr>
              <w:rPr>
                <w:rFonts w:ascii="冬青黑体简体中文 W3" w:eastAsia="冬青黑体简体中文 W3" w:hAnsi="冬青黑体简体中文 W3"/>
                <w:lang w:val="es-MX"/>
              </w:rPr>
            </w:pPr>
          </w:p>
        </w:tc>
      </w:tr>
      <w:tr w:rsidR="009435FD" w:rsidRPr="00281385" w14:paraId="5CC96C1A" w14:textId="77777777" w:rsidTr="009435FD">
        <w:tc>
          <w:tcPr>
            <w:tcW w:w="4261" w:type="dxa"/>
          </w:tcPr>
          <w:p w14:paraId="0EB14133" w14:textId="4B34D97D" w:rsidR="009435FD" w:rsidRDefault="009435FD">
            <w:pPr>
              <w:rPr>
                <w:rFonts w:ascii="冬青黑体简体中文 W3" w:eastAsia="冬青黑体简体中文 W3" w:hAnsi="冬青黑体简体中文 W3"/>
                <w:lang w:val="es-MX"/>
              </w:rPr>
            </w:pPr>
            <w:r>
              <w:rPr>
                <w:rFonts w:ascii="冬青黑体简体中文 W3" w:eastAsia="冬青黑体简体中文 W3" w:hAnsi="冬青黑体简体中文 W3"/>
                <w:lang w:val="es-MX"/>
              </w:rPr>
              <w:t>DOMICILIO ACTUAL CON CP (</w:t>
            </w:r>
            <w:r w:rsidR="00E537E6">
              <w:rPr>
                <w:rFonts w:ascii="冬青黑体简体中文 W3" w:eastAsia="冬青黑体简体中文 W3" w:hAnsi="冬青黑体简体中文 W3"/>
                <w:lang w:val="es-MX"/>
              </w:rPr>
              <w:t>t</w:t>
            </w:r>
            <w:r>
              <w:rPr>
                <w:rFonts w:ascii="冬青黑体简体中文 W3" w:eastAsia="冬青黑体简体中文 W3" w:hAnsi="冬青黑体简体中文 W3"/>
                <w:lang w:val="es-MX"/>
              </w:rPr>
              <w:t>us documentos serán enviados a esta dirección):</w:t>
            </w:r>
          </w:p>
        </w:tc>
        <w:tc>
          <w:tcPr>
            <w:tcW w:w="4261" w:type="dxa"/>
          </w:tcPr>
          <w:p w14:paraId="411EFC7F" w14:textId="77777777" w:rsidR="009435FD" w:rsidRPr="009435FD" w:rsidRDefault="009435FD">
            <w:pPr>
              <w:rPr>
                <w:rFonts w:ascii="冬青黑体简体中文 W3" w:eastAsia="冬青黑体简体中文 W3" w:hAnsi="冬青黑体简体中文 W3"/>
                <w:lang w:val="es-MX"/>
              </w:rPr>
            </w:pPr>
          </w:p>
        </w:tc>
      </w:tr>
      <w:tr w:rsidR="009435FD" w:rsidRPr="009435FD" w14:paraId="5312523C" w14:textId="77777777" w:rsidTr="009435FD">
        <w:tc>
          <w:tcPr>
            <w:tcW w:w="4261" w:type="dxa"/>
          </w:tcPr>
          <w:p w14:paraId="7588A8C6" w14:textId="351DE7DC" w:rsidR="009435FD" w:rsidRPr="009435FD" w:rsidRDefault="00714D1B">
            <w:pPr>
              <w:rPr>
                <w:rFonts w:ascii="Calibri" w:eastAsia="冬青黑体简体中文 W3" w:hAnsi="Calibri" w:cs="Calibri"/>
                <w:lang w:val="es-MX"/>
              </w:rPr>
            </w:pPr>
            <w:r>
              <w:rPr>
                <w:rFonts w:ascii="Calibri" w:eastAsia="冬青黑体简体中文 W3" w:hAnsi="Calibri" w:cs="Calibri"/>
                <w:lang w:val="es-MX"/>
              </w:rPr>
              <w:t>RELIGIÓN:</w:t>
            </w:r>
          </w:p>
        </w:tc>
        <w:tc>
          <w:tcPr>
            <w:tcW w:w="4261" w:type="dxa"/>
          </w:tcPr>
          <w:p w14:paraId="16BFB1BD" w14:textId="77777777" w:rsidR="009435FD" w:rsidRPr="009435FD" w:rsidRDefault="009435FD">
            <w:pPr>
              <w:rPr>
                <w:rFonts w:ascii="冬青黑体简体中文 W3" w:eastAsia="冬青黑体简体中文 W3" w:hAnsi="冬青黑体简体中文 W3"/>
                <w:lang w:val="es-MX"/>
              </w:rPr>
            </w:pPr>
          </w:p>
        </w:tc>
      </w:tr>
      <w:tr w:rsidR="00E537E6" w:rsidRPr="00281385" w14:paraId="5E1C69FA" w14:textId="77777777" w:rsidTr="009435FD">
        <w:tc>
          <w:tcPr>
            <w:tcW w:w="4261" w:type="dxa"/>
          </w:tcPr>
          <w:p w14:paraId="63359DDA" w14:textId="098D0171" w:rsidR="00E537E6" w:rsidRDefault="00E537E6">
            <w:pPr>
              <w:rPr>
                <w:rFonts w:ascii="Calibri" w:eastAsia="冬青黑体简体中文 W3" w:hAnsi="Calibri" w:cs="Calibri"/>
                <w:lang w:val="es-MX"/>
              </w:rPr>
            </w:pPr>
            <w:r>
              <w:rPr>
                <w:rFonts w:ascii="Calibri" w:eastAsia="冬青黑体简体中文 W3" w:hAnsi="Calibri" w:cs="Calibri"/>
                <w:lang w:val="es-MX"/>
              </w:rPr>
              <w:t>FECHA INICIO ESTUDIOS (bachillerato o universidad):</w:t>
            </w:r>
          </w:p>
        </w:tc>
        <w:tc>
          <w:tcPr>
            <w:tcW w:w="4261" w:type="dxa"/>
          </w:tcPr>
          <w:p w14:paraId="1AF5ADE2" w14:textId="77777777" w:rsidR="00E537E6" w:rsidRPr="009435FD" w:rsidRDefault="00E537E6">
            <w:pPr>
              <w:rPr>
                <w:rFonts w:ascii="冬青黑体简体中文 W3" w:eastAsia="冬青黑体简体中文 W3" w:hAnsi="冬青黑体简体中文 W3"/>
                <w:lang w:val="es-MX"/>
              </w:rPr>
            </w:pPr>
          </w:p>
        </w:tc>
      </w:tr>
      <w:tr w:rsidR="00E537E6" w:rsidRPr="00281385" w14:paraId="7A8A387E" w14:textId="77777777" w:rsidTr="009435FD">
        <w:tc>
          <w:tcPr>
            <w:tcW w:w="4261" w:type="dxa"/>
          </w:tcPr>
          <w:p w14:paraId="1BFA6A4D" w14:textId="26A024BF" w:rsidR="00E537E6" w:rsidRDefault="00E537E6">
            <w:pPr>
              <w:rPr>
                <w:rFonts w:ascii="Calibri" w:eastAsia="冬青黑体简体中文 W3" w:hAnsi="Calibri" w:cs="Calibri"/>
                <w:lang w:val="es-MX"/>
              </w:rPr>
            </w:pPr>
            <w:r>
              <w:rPr>
                <w:rFonts w:ascii="Calibri" w:eastAsia="冬青黑体简体中文 W3" w:hAnsi="Calibri" w:cs="Calibri"/>
                <w:lang w:val="es-MX"/>
              </w:rPr>
              <w:t>FECHA FINAL DE ESTUDIOS (si no te has graduado, un aproximado):</w:t>
            </w:r>
          </w:p>
        </w:tc>
        <w:tc>
          <w:tcPr>
            <w:tcW w:w="4261" w:type="dxa"/>
          </w:tcPr>
          <w:p w14:paraId="70CCC40E" w14:textId="77777777" w:rsidR="00E537E6" w:rsidRPr="009435FD" w:rsidRDefault="00E537E6">
            <w:pPr>
              <w:rPr>
                <w:rFonts w:ascii="冬青黑体简体中文 W3" w:eastAsia="冬青黑体简体中文 W3" w:hAnsi="冬青黑体简体中文 W3"/>
                <w:lang w:val="es-MX"/>
              </w:rPr>
            </w:pPr>
          </w:p>
        </w:tc>
      </w:tr>
      <w:tr w:rsidR="00E537E6" w:rsidRPr="00281385" w14:paraId="2C1066C1" w14:textId="77777777" w:rsidTr="009435FD">
        <w:tc>
          <w:tcPr>
            <w:tcW w:w="4261" w:type="dxa"/>
          </w:tcPr>
          <w:p w14:paraId="657F1C12" w14:textId="30625C18" w:rsidR="00E537E6" w:rsidRDefault="00E537E6">
            <w:pPr>
              <w:rPr>
                <w:rFonts w:ascii="Calibri" w:eastAsia="冬青黑体简体中文 W3" w:hAnsi="Calibri" w:cs="Calibri"/>
                <w:lang w:val="es-MX"/>
              </w:rPr>
            </w:pPr>
            <w:r>
              <w:rPr>
                <w:rFonts w:ascii="Calibri" w:eastAsia="冬青黑体简体中文 W3" w:hAnsi="Calibri" w:cs="Calibri"/>
                <w:lang w:val="es-MX"/>
              </w:rPr>
              <w:t>PROMEDIO FINAL (si no te has graduado, un aproximado):</w:t>
            </w:r>
          </w:p>
        </w:tc>
        <w:tc>
          <w:tcPr>
            <w:tcW w:w="4261" w:type="dxa"/>
          </w:tcPr>
          <w:p w14:paraId="5864BF6C" w14:textId="77777777" w:rsidR="00E537E6" w:rsidRPr="009435FD" w:rsidRDefault="00E537E6">
            <w:pPr>
              <w:rPr>
                <w:rFonts w:ascii="冬青黑体简体中文 W3" w:eastAsia="冬青黑体简体中文 W3" w:hAnsi="冬青黑体简体中文 W3"/>
                <w:lang w:val="es-MX"/>
              </w:rPr>
            </w:pPr>
          </w:p>
        </w:tc>
      </w:tr>
      <w:tr w:rsidR="00E537E6" w:rsidRPr="009435FD" w14:paraId="481CA5ED" w14:textId="77777777" w:rsidTr="009435FD">
        <w:tc>
          <w:tcPr>
            <w:tcW w:w="4261" w:type="dxa"/>
          </w:tcPr>
          <w:p w14:paraId="7B6F20CC" w14:textId="58BF3060" w:rsidR="00E537E6" w:rsidRDefault="00E537E6">
            <w:pPr>
              <w:rPr>
                <w:rFonts w:ascii="Calibri" w:eastAsia="冬青黑体简体中文 W3" w:hAnsi="Calibri" w:cs="Calibri"/>
                <w:lang w:val="es-MX"/>
              </w:rPr>
            </w:pPr>
            <w:r>
              <w:rPr>
                <w:rFonts w:ascii="Calibri" w:eastAsia="冬青黑体简体中文 W3" w:hAnsi="Calibri" w:cs="Calibri"/>
                <w:lang w:val="es-MX"/>
              </w:rPr>
              <w:lastRenderedPageBreak/>
              <w:t>OCUPACIÓN ACTUAL:</w:t>
            </w:r>
          </w:p>
        </w:tc>
        <w:tc>
          <w:tcPr>
            <w:tcW w:w="4261" w:type="dxa"/>
          </w:tcPr>
          <w:p w14:paraId="714A3D40" w14:textId="77777777" w:rsidR="00E537E6" w:rsidRPr="009435FD" w:rsidRDefault="00E537E6">
            <w:pPr>
              <w:rPr>
                <w:rFonts w:ascii="冬青黑体简体中文 W3" w:eastAsia="冬青黑体简体中文 W3" w:hAnsi="冬青黑体简体中文 W3"/>
                <w:lang w:val="es-MX"/>
              </w:rPr>
            </w:pPr>
          </w:p>
        </w:tc>
      </w:tr>
      <w:tr w:rsidR="00E537E6" w:rsidRPr="00281385" w14:paraId="7B210EBF" w14:textId="77777777" w:rsidTr="009435FD">
        <w:tc>
          <w:tcPr>
            <w:tcW w:w="4261" w:type="dxa"/>
          </w:tcPr>
          <w:p w14:paraId="6F86A9E1" w14:textId="327D6730" w:rsidR="00E537E6" w:rsidRDefault="00E537E6">
            <w:pPr>
              <w:rPr>
                <w:rFonts w:ascii="Calibri" w:eastAsia="冬青黑体简体中文 W3" w:hAnsi="Calibri" w:cs="Calibri"/>
                <w:lang w:val="es-MX"/>
              </w:rPr>
            </w:pPr>
            <w:r>
              <w:rPr>
                <w:rFonts w:ascii="Calibri" w:eastAsia="冬青黑体简体中文 W3" w:hAnsi="Calibri" w:cs="Calibri"/>
                <w:lang w:val="es-MX"/>
              </w:rPr>
              <w:t xml:space="preserve">NOMBRE DE USUARIO EN SKYPE (para entrevista): </w:t>
            </w:r>
          </w:p>
        </w:tc>
        <w:tc>
          <w:tcPr>
            <w:tcW w:w="4261" w:type="dxa"/>
          </w:tcPr>
          <w:p w14:paraId="1C3011A1" w14:textId="77777777" w:rsidR="00E537E6" w:rsidRPr="009435FD" w:rsidRDefault="00E537E6">
            <w:pPr>
              <w:rPr>
                <w:rFonts w:ascii="冬青黑体简体中文 W3" w:eastAsia="冬青黑体简体中文 W3" w:hAnsi="冬青黑体简体中文 W3"/>
                <w:lang w:val="es-MX"/>
              </w:rPr>
            </w:pPr>
          </w:p>
        </w:tc>
      </w:tr>
    </w:tbl>
    <w:p w14:paraId="38BEF53F" w14:textId="2BD1AE66" w:rsidR="003E0D7D" w:rsidRDefault="00E537E6">
      <w:pPr>
        <w:rPr>
          <w:rFonts w:ascii="冬青黑体简体中文 W3" w:eastAsia="冬青黑体简体中文 W3" w:hAnsi="冬青黑体简体中文 W3"/>
        </w:rPr>
      </w:pPr>
      <w:r>
        <w:rPr>
          <w:rFonts w:ascii="冬青黑体简体中文 W3" w:eastAsia="冬青黑体简体中文 W3" w:hAnsi="冬青黑体简体中文 W3"/>
          <w:noProof/>
          <w:lang w:val="es-MX" w:eastAsia="es-MX"/>
        </w:rPr>
        <w:drawing>
          <wp:anchor distT="0" distB="0" distL="114300" distR="114300" simplePos="0" relativeHeight="251667456" behindDoc="1" locked="0" layoutInCell="1" allowOverlap="1" wp14:anchorId="1A89B9FD" wp14:editId="30B0E2CC">
            <wp:simplePos x="0" y="0"/>
            <wp:positionH relativeFrom="column">
              <wp:posOffset>4625340</wp:posOffset>
            </wp:positionH>
            <wp:positionV relativeFrom="paragraph">
              <wp:posOffset>3786505</wp:posOffset>
            </wp:positionV>
            <wp:extent cx="2585085" cy="2202180"/>
            <wp:effectExtent l="0" t="0" r="5715" b="7620"/>
            <wp:wrapNone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5085" cy="2202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3E0D7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冬青黑体简体中文 W3">
    <w:altName w:val="SimHei"/>
    <w:charset w:val="86"/>
    <w:family w:val="auto"/>
    <w:pitch w:val="default"/>
    <w:sig w:usb0="00000000" w:usb1="00000000" w:usb2="00000016" w:usb3="00000000" w:csb0="0006000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NDIzMza3NAaRSjpKwanFxZn5eSAFhrUAKQ4ueywAAAA="/>
  </w:docVars>
  <w:rsids>
    <w:rsidRoot w:val="00131D59"/>
    <w:rsid w:val="000455B8"/>
    <w:rsid w:val="00131D59"/>
    <w:rsid w:val="00281385"/>
    <w:rsid w:val="002D15F3"/>
    <w:rsid w:val="003476C2"/>
    <w:rsid w:val="00350E5C"/>
    <w:rsid w:val="003E0D7D"/>
    <w:rsid w:val="003F4BC8"/>
    <w:rsid w:val="004E6F59"/>
    <w:rsid w:val="00527D0F"/>
    <w:rsid w:val="00714D1B"/>
    <w:rsid w:val="008006E7"/>
    <w:rsid w:val="00815E69"/>
    <w:rsid w:val="00854BD1"/>
    <w:rsid w:val="009435FD"/>
    <w:rsid w:val="009C1A0A"/>
    <w:rsid w:val="00C02CE9"/>
    <w:rsid w:val="00C76B46"/>
    <w:rsid w:val="00CE42FA"/>
    <w:rsid w:val="00D07C78"/>
    <w:rsid w:val="00D72B4A"/>
    <w:rsid w:val="00E075E5"/>
    <w:rsid w:val="00E24A9A"/>
    <w:rsid w:val="00E46F6A"/>
    <w:rsid w:val="00E537E6"/>
    <w:rsid w:val="00F077F1"/>
    <w:rsid w:val="00FA5E5E"/>
    <w:rsid w:val="4FAC1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6CE2454"/>
  <w15:docId w15:val="{AEC775C9-2CD1-48B1-9F39-28D9123A7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Pr>
      <w:sz w:val="18"/>
      <w:szCs w:val="18"/>
    </w:rPr>
  </w:style>
  <w:style w:type="table" w:styleId="Tablaconcuadrcula">
    <w:name w:val="Table Grid"/>
    <w:basedOn w:val="Tablanormal"/>
    <w:uiPriority w:val="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odegloboCar">
    <w:name w:val="Texto de globo Car"/>
    <w:basedOn w:val="Fuentedeprrafopredeter"/>
    <w:link w:val="Textodeglobo"/>
    <w:uiPriority w:val="99"/>
    <w:semiHidden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02</Words>
  <Characters>1111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SChinese</dc:creator>
  <cp:lastModifiedBy>Usuario</cp:lastModifiedBy>
  <cp:revision>3</cp:revision>
  <dcterms:created xsi:type="dcterms:W3CDTF">2019-05-22T22:19:00Z</dcterms:created>
  <dcterms:modified xsi:type="dcterms:W3CDTF">2019-05-22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69</vt:lpwstr>
  </property>
</Properties>
</file>